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6"/>
        <w:gridCol w:w="1017"/>
        <w:gridCol w:w="894"/>
        <w:gridCol w:w="895"/>
        <w:gridCol w:w="895"/>
        <w:gridCol w:w="895"/>
        <w:gridCol w:w="895"/>
        <w:gridCol w:w="895"/>
        <w:gridCol w:w="898"/>
        <w:gridCol w:w="898"/>
        <w:gridCol w:w="898"/>
        <w:gridCol w:w="898"/>
        <w:gridCol w:w="898"/>
        <w:gridCol w:w="898"/>
      </w:tblGrid>
      <w:tr w:rsidR="00827336" w:rsidRPr="0076506F" w:rsidTr="00827336">
        <w:trPr>
          <w:trHeight w:val="260"/>
        </w:trPr>
        <w:tc>
          <w:tcPr>
            <w:tcW w:w="0" w:type="auto"/>
            <w:gridSpan w:val="14"/>
            <w:tcBorders>
              <w:top w:val="nil"/>
              <w:bottom w:val="single" w:sz="8" w:space="0" w:color="auto"/>
            </w:tcBorders>
            <w:vAlign w:val="center"/>
          </w:tcPr>
          <w:p w:rsidR="00827336" w:rsidRPr="00827336" w:rsidRDefault="00BE455E" w:rsidP="0082733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 S5</w:t>
            </w:r>
            <w:r w:rsidR="00857F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="00827336" w:rsidRPr="008273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827336" w:rsidRPr="008273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</w:t>
            </w:r>
            <w:proofErr w:type="spellStart"/>
            <w:r w:rsidR="002872D0" w:rsidRPr="002872D0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a</w:t>
            </w:r>
            <w:bookmarkStart w:id="0" w:name="_GoBack"/>
            <w:r w:rsidR="00827336" w:rsidRPr="00827336">
              <w:rPr>
                <w:rFonts w:ascii="Times New Roman" w:hAnsi="Times New Roman" w:cs="Times New Roman"/>
                <w:bCs/>
                <w:sz w:val="24"/>
                <w:szCs w:val="24"/>
              </w:rPr>
              <w:t>RPKM</w:t>
            </w:r>
            <w:bookmarkEnd w:id="0"/>
            <w:proofErr w:type="spellEnd"/>
            <w:r w:rsidR="00827336" w:rsidRPr="008273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values of</w:t>
            </w:r>
            <w:r w:rsidR="00827336" w:rsidRPr="00827336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 RsNAC</w:t>
            </w:r>
            <w:r w:rsidR="00827336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 </w:t>
            </w:r>
            <w:r w:rsidR="00827336" w:rsidRPr="00827336">
              <w:rPr>
                <w:rFonts w:ascii="Times New Roman" w:hAnsi="Times New Roman" w:cs="Times New Roman"/>
                <w:bCs/>
                <w:sz w:val="24"/>
                <w:szCs w:val="24"/>
              </w:rPr>
              <w:t>genes</w:t>
            </w:r>
          </w:p>
        </w:tc>
      </w:tr>
      <w:tr w:rsidR="0018295F" w:rsidRPr="0076506F" w:rsidTr="00C4045B">
        <w:trPr>
          <w:trHeight w:val="260"/>
        </w:trPr>
        <w:tc>
          <w:tcPr>
            <w:tcW w:w="2203" w:type="dxa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18295F" w:rsidRPr="0076506F" w:rsidRDefault="0018295F" w:rsidP="0076506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5369" w:type="dxa"/>
            <w:gridSpan w:val="6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18295F" w:rsidRPr="0076506F" w:rsidRDefault="0018295F" w:rsidP="0018295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Roots</w:t>
            </w:r>
          </w:p>
        </w:tc>
        <w:tc>
          <w:tcPr>
            <w:tcW w:w="5388" w:type="dxa"/>
            <w:gridSpan w:val="6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18295F" w:rsidRPr="0076506F" w:rsidRDefault="0018295F" w:rsidP="0018295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Leaves</w:t>
            </w:r>
          </w:p>
        </w:tc>
      </w:tr>
      <w:tr w:rsidR="0076506F" w:rsidRPr="0076506F" w:rsidTr="0076506F">
        <w:trPr>
          <w:trHeight w:val="296"/>
        </w:trPr>
        <w:tc>
          <w:tcPr>
            <w:tcW w:w="0" w:type="auto"/>
            <w:tcBorders>
              <w:top w:val="single" w:sz="8" w:space="0" w:color="auto"/>
              <w:bottom w:val="single" w:sz="12" w:space="0" w:color="auto"/>
            </w:tcBorders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Feature ID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Gene ID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2872D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7</w:t>
            </w:r>
            <w:r w:rsidR="00F03E2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DAS</w:t>
            </w:r>
            <w:r w:rsidR="002872D0" w:rsidRPr="002872D0">
              <w:rPr>
                <w:rFonts w:ascii="Arial" w:hAnsi="Arial" w:cs="Arial"/>
                <w:b/>
                <w:bCs/>
                <w:sz w:val="16"/>
                <w:szCs w:val="16"/>
                <w:vertAlign w:val="superscript"/>
              </w:rPr>
              <w:t>b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bottom w:val="single" w:sz="12" w:space="0" w:color="auto"/>
            </w:tcBorders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14</w:t>
            </w:r>
            <w:r w:rsidR="00F03E2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DAS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12" w:space="0" w:color="auto"/>
            </w:tcBorders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20</w:t>
            </w:r>
            <w:r w:rsidR="00F03E2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DAS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12" w:space="0" w:color="auto"/>
            </w:tcBorders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40</w:t>
            </w:r>
            <w:r w:rsidR="00F03E2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DAS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12" w:space="0" w:color="auto"/>
            </w:tcBorders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60</w:t>
            </w:r>
            <w:r w:rsidR="00F03E2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DAS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12" w:space="0" w:color="auto"/>
            </w:tcBorders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90</w:t>
            </w:r>
            <w:r w:rsidR="00F03E2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DAS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12" w:space="0" w:color="auto"/>
            </w:tcBorders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7</w:t>
            </w:r>
            <w:r w:rsidR="00F03E2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DAS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12" w:space="0" w:color="auto"/>
            </w:tcBorders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14</w:t>
            </w:r>
            <w:r w:rsidR="00F03E2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DAS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12" w:space="0" w:color="auto"/>
            </w:tcBorders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20</w:t>
            </w:r>
            <w:r w:rsidR="00F03E2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DAS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12" w:space="0" w:color="auto"/>
            </w:tcBorders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40</w:t>
            </w:r>
            <w:r w:rsidR="00F03E2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DAS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12" w:space="0" w:color="auto"/>
            </w:tcBorders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60</w:t>
            </w:r>
            <w:r w:rsidR="00F03E2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DAS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12" w:space="0" w:color="auto"/>
            </w:tcBorders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90</w:t>
            </w:r>
            <w:r w:rsidR="00F03E2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76506F">
              <w:rPr>
                <w:rFonts w:ascii="Arial" w:hAnsi="Arial" w:cs="Arial"/>
                <w:b/>
                <w:bCs/>
                <w:sz w:val="16"/>
                <w:szCs w:val="16"/>
              </w:rPr>
              <w:t>DAS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0243.t1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02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951008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6.21257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4.04084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6.12376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34373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582957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116237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374388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230731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02382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76637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85584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7246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3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76095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7337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51069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0.29144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352485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55874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861534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09739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286377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845012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9444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640425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0440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3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350566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131122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603659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490219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70827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22541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21745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24436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63111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08259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740915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919116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4224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9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534414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86729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191208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36416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96756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075206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84945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52619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45882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027474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9729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55766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2922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15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636862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84587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574315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05210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52724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839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5304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826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147158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656129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22312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76406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2009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44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1.48342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2.8937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6.46568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5.2164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4.76112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25155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895058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147637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695317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365416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056116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55383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1837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09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580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67127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56057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16454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85215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56058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18675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88464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3886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45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99242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760315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02805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90482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786958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93167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86218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27613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48524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6604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0489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4422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48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8679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55037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69717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9542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18038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42738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92566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43877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78169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31694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8323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3883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42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9667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5852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16852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41524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54667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97077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03607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1485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5792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7827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06664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3043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16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0622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079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5718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3884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4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6477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21325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59832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1709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9023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9468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07240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14055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9418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2293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30250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65255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8956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36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21106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2596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4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8632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8247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916056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91649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96928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52569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328782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2905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85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15829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781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90655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02517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7297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040354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2767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57358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06197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14254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0828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98995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2723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5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2026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45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63354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5639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25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8041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32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53564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8647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24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64055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53462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5118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206292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960744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40400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946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015099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82569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12807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561555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951229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4803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2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1964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51182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64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4211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47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6387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29636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3824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6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476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8137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4482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2257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1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8664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76506F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2290.t1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12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2250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5573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76506F" w:rsidRPr="0076506F" w:rsidTr="00827336">
        <w:trPr>
          <w:trHeight w:val="290"/>
        </w:trPr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0239.t1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01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8.69882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2.06676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9.46767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5.46857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5.75466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1.00509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0.52843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0.8516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9.55239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6.282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0.97521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9.31883</w:t>
            </w:r>
          </w:p>
        </w:tc>
      </w:tr>
      <w:tr w:rsidR="0076506F" w:rsidRPr="0076506F" w:rsidTr="00827336">
        <w:trPr>
          <w:trHeight w:val="290"/>
        </w:trPr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1173.t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76506F" w:rsidRPr="00BE455E" w:rsidRDefault="0076506F" w:rsidP="0076506F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1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2995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327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1886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76506F" w:rsidRPr="0076506F" w:rsidTr="00827336">
        <w:trPr>
          <w:trHeight w:val="290"/>
        </w:trPr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76506F" w:rsidRPr="0076506F" w:rsidRDefault="0076506F" w:rsidP="0076506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27336" w:rsidRPr="0076506F" w:rsidTr="00C4045B">
        <w:trPr>
          <w:trHeight w:val="290"/>
        </w:trPr>
        <w:tc>
          <w:tcPr>
            <w:tcW w:w="0" w:type="auto"/>
            <w:gridSpan w:val="14"/>
            <w:tcBorders>
              <w:bottom w:val="single" w:sz="12" w:space="0" w:color="auto"/>
            </w:tcBorders>
            <w:noWrap/>
            <w:vAlign w:val="center"/>
          </w:tcPr>
          <w:p w:rsidR="00827336" w:rsidRPr="00DA7A66" w:rsidRDefault="00C4045B" w:rsidP="00C404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7A66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able S5.</w:t>
            </w:r>
            <w:r w:rsidR="00827336" w:rsidRPr="00DA7A6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A7A66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827336" w:rsidRPr="00DA7A66">
              <w:rPr>
                <w:rFonts w:ascii="Times New Roman" w:hAnsi="Times New Roman" w:cs="Times New Roman"/>
                <w:sz w:val="24"/>
                <w:szCs w:val="24"/>
              </w:rPr>
              <w:t xml:space="preserve">ontinued </w:t>
            </w:r>
          </w:p>
        </w:tc>
      </w:tr>
      <w:tr w:rsidR="00827336" w:rsidRPr="0076506F" w:rsidTr="00827336">
        <w:trPr>
          <w:trHeight w:val="290"/>
        </w:trPr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827336" w:rsidRPr="0076506F" w:rsidRDefault="00827336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1173.t1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827336" w:rsidRPr="00BE455E" w:rsidRDefault="00827336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1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827336" w:rsidRPr="0076506F" w:rsidRDefault="00827336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2995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827336" w:rsidRPr="0076506F" w:rsidRDefault="00827336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3271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827336" w:rsidRPr="0076506F" w:rsidRDefault="00827336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827336" w:rsidRPr="0076506F" w:rsidRDefault="00827336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827336" w:rsidRPr="0076506F" w:rsidRDefault="00827336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827336" w:rsidRPr="0076506F" w:rsidRDefault="00827336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1886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827336" w:rsidRPr="0076506F" w:rsidRDefault="00827336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827336" w:rsidRPr="0076506F" w:rsidRDefault="00827336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827336" w:rsidRPr="0076506F" w:rsidRDefault="00827336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827336" w:rsidRPr="0076506F" w:rsidRDefault="00827336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827336" w:rsidRPr="0076506F" w:rsidRDefault="00827336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827336" w:rsidRPr="0076506F" w:rsidRDefault="00827336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827336" w:rsidRPr="0076506F" w:rsidTr="00827336">
        <w:trPr>
          <w:trHeight w:val="290"/>
        </w:trPr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7245.t1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30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2.15817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20166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129705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0455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45233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6868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4997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31199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39966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1478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827336" w:rsidRPr="0076506F" w:rsidTr="00827336">
        <w:trPr>
          <w:trHeight w:val="290"/>
        </w:trPr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8279.t1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55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676824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12766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98449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93527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71113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995815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57292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33106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00874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549175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45277</w:t>
            </w:r>
          </w:p>
        </w:tc>
        <w:tc>
          <w:tcPr>
            <w:tcW w:w="0" w:type="auto"/>
            <w:tcBorders>
              <w:top w:val="nil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55134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tcBorders>
              <w:top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3795.t1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18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799773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797064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891708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308937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26947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541714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3738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936231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146683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028512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315708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018856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3796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1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48330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22665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21284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02413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14019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07923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7006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79725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64437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20820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82296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606306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2507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8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7.608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1.8702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5.3407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8.6835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4.5320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5.5180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9194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7266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9212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8235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6171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73546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1916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4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4.5195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0.8636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0.8241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3.7937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4.7377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1.2114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18356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24253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96325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3124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7714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77027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1917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4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9405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96580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946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4636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8964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5258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35298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44721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46716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90855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69076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698847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3952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4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75407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86228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0243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106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6282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7.5942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76785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38129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34253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6336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46549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297767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5003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5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80432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05770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7.5219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7.8106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37093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9.4704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7665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29064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78646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20450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85095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974017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2243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4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40104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01208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8288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2720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45823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52017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6880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2957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5833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1444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4224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9514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6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8.8130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4723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48018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8.0577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0.273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1.6049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4.0576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7491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6862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2438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0109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65155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9535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3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618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3196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498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1469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8365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3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70016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5793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2025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1880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5218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1714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10857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67909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0864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7412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3656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79363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4748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2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1616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9371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7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7.0553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5775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79894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6570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43132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9734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8.7963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70269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87598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3510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9252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01672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56445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7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03653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11408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6025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5621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0699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19682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3822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25633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5945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3856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1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4468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5994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9604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6804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1482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18398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79276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246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1590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5485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1533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35583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6727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2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7844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9119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195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1639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6101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04208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2.4228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1540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0714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0765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8429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68713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6872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6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6.1238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7.6790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9.3163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89281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7.7446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5.8239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7265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0.3776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4.087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7578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3.9509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3.12146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0206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0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8287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28494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52017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8359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5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6216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43066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9120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7769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32817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13431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991772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0723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0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4.4184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5.7295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46334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25080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4.0640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3.7124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2.2690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8.8150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7.4352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8557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8.7171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0.33986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8857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2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32.505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1.4700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08443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8.2189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5.324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75.262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0.489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4.6351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2.0212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0.6734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2.927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1.856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0033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7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8.71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4.0049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93460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58604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4.4246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9.0189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500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2.6259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6.6631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41993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8.7172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1.55493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3615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8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6.9462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4.49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0182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61246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5.8980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4385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0.5556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7.6613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2.3457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65403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4.7594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5.05558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5363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9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3.5544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4.0736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15071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24917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349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70627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3.1801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5820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5.1348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01613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32768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092995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0854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0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13916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9004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51849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5880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74536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37518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0.1707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2.0893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4.5830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87800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61299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232172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52993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6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58091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79380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6872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6523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32553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69007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7.6782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0999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4.8896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0650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20944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439845</w:t>
            </w:r>
          </w:p>
        </w:tc>
      </w:tr>
      <w:tr w:rsidR="00827336" w:rsidRPr="0076506F" w:rsidTr="00C4045B">
        <w:trPr>
          <w:trHeight w:val="290"/>
        </w:trPr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8363.t1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33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11009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10029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14014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68414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736187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7.20287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2.17909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2428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205628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549638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49157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89764</w:t>
            </w:r>
          </w:p>
        </w:tc>
      </w:tr>
      <w:tr w:rsidR="00827336" w:rsidRPr="0076506F" w:rsidTr="00DA7A66">
        <w:trPr>
          <w:trHeight w:val="290"/>
        </w:trPr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2244.t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48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5.88368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470149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148477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42709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71777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67863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6.1031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27175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62725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33893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962752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355102</w:t>
            </w:r>
          </w:p>
        </w:tc>
      </w:tr>
      <w:tr w:rsidR="00C4045B" w:rsidRPr="0076506F" w:rsidTr="00DA7A66">
        <w:trPr>
          <w:trHeight w:val="290"/>
        </w:trPr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BE455E" w:rsidRDefault="00C4045B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4045B" w:rsidRPr="0076506F" w:rsidTr="00DA7A66">
        <w:trPr>
          <w:trHeight w:val="290"/>
        </w:trPr>
        <w:tc>
          <w:tcPr>
            <w:tcW w:w="0" w:type="auto"/>
            <w:gridSpan w:val="14"/>
            <w:tcBorders>
              <w:top w:val="nil"/>
              <w:bottom w:val="single" w:sz="12" w:space="0" w:color="auto"/>
            </w:tcBorders>
            <w:noWrap/>
            <w:vAlign w:val="center"/>
          </w:tcPr>
          <w:p w:rsidR="00C4045B" w:rsidRPr="00C4045B" w:rsidRDefault="00C4045B" w:rsidP="00C40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4045B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able S5</w:t>
            </w:r>
            <w:r w:rsidRPr="00C4045B">
              <w:rPr>
                <w:rFonts w:ascii="Times New Roman" w:hAnsi="Times New Roman" w:cs="Times New Roman"/>
                <w:sz w:val="24"/>
                <w:szCs w:val="24"/>
              </w:rPr>
              <w:t xml:space="preserve">. Continued </w:t>
            </w:r>
          </w:p>
        </w:tc>
      </w:tr>
      <w:tr w:rsidR="00C4045B" w:rsidRPr="0076506F" w:rsidTr="00C4045B">
        <w:trPr>
          <w:trHeight w:val="290"/>
        </w:trPr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9697.t1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4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00276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57524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33177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827336" w:rsidRPr="0076506F" w:rsidTr="00C4045B">
        <w:trPr>
          <w:trHeight w:val="290"/>
        </w:trPr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1497.t1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39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6.33309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0.4243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2.10221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7.34967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1.67011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3.95876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700835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941848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03346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61998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91363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29761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7948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6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530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4144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7069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83578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7361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09727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68603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73470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9828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24506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60088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57815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1915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4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2.72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4.2267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7486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50778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4597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1525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0071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4870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6398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45452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38387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592838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2217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8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36349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4528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3479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69952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65694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71689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04643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59954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35079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04504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80269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537336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9412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3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4585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54503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4556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75216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9.2613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6.5801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45325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7362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5581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18107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44470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496666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2125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8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4.4624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0.3012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1.90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7.6046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0.2560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5.104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2.5844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9.5186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0.209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4.4697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3.8412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0.36807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2277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4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49749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2103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2640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361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6488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6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0261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75236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54921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44735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84550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04502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7163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0547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5881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452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3242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6297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3541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5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600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361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5699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2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5507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5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9953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146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210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81951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1961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1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1676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55648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00683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1921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7476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1606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1472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3739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5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4.3233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33613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1600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73119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37297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667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38266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1233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40980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2911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1933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845052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51320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6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8.3561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10066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82530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7531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6699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0103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895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426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551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7079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6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07727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53502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15310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61780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62468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72490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2634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607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6587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2951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1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79426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10029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22637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84281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87817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6316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57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9835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3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5444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789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015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6713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7856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2535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8480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791964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51048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6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2501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1515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500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0667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7691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2095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537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3619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6210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0786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3086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55523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9372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7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62590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08385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73257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5004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7779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6465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3699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62469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1090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2136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4088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42037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51109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6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6264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418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562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80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4437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8109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237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1630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7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1.4007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8.1970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1.3635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7715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39925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83834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1871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6849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4637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5116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4591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29368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6111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9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24726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9475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0748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6760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8660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6140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1803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2914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0307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4053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34044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3023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8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64323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1879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66416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32990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52770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41403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8380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8026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1600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4568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23045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8433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0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79036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7708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488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3104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07457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91237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7.0527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3974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3959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2062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5746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3088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9844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0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9176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7277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5129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92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5832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959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4.9099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5068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3991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3984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210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11214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8804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2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0066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1936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0952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34627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55036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09356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50653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32288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450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9721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9434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68288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3385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8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20421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6525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3431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5860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057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19115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04110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631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9813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2733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731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29549</w:t>
            </w:r>
          </w:p>
        </w:tc>
      </w:tr>
      <w:tr w:rsidR="00827336" w:rsidRPr="0076506F" w:rsidTr="00C4045B">
        <w:trPr>
          <w:trHeight w:val="290"/>
        </w:trPr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52719.t1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66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12535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60318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4.72569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6.43365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6.16228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4.31513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47494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535033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782053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949752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275064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332971</w:t>
            </w:r>
          </w:p>
        </w:tc>
      </w:tr>
      <w:tr w:rsidR="00827336" w:rsidRPr="0076506F" w:rsidTr="00C4045B">
        <w:trPr>
          <w:trHeight w:val="290"/>
        </w:trPr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0769.t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78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8808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479912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658512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117038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495004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27379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06845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13149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17863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28513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86443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09294</w:t>
            </w:r>
          </w:p>
        </w:tc>
      </w:tr>
      <w:tr w:rsidR="00C4045B" w:rsidRPr="0076506F" w:rsidTr="00C4045B">
        <w:trPr>
          <w:trHeight w:val="290"/>
        </w:trPr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BE455E" w:rsidRDefault="00C4045B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C4045B" w:rsidRPr="0076506F" w:rsidRDefault="00C4045B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4045B" w:rsidRPr="0076506F" w:rsidTr="00C4045B">
        <w:trPr>
          <w:trHeight w:val="290"/>
        </w:trPr>
        <w:tc>
          <w:tcPr>
            <w:tcW w:w="0" w:type="auto"/>
            <w:gridSpan w:val="14"/>
            <w:tcBorders>
              <w:bottom w:val="single" w:sz="12" w:space="0" w:color="auto"/>
            </w:tcBorders>
            <w:noWrap/>
            <w:vAlign w:val="center"/>
          </w:tcPr>
          <w:p w:rsidR="00C4045B" w:rsidRPr="00C4045B" w:rsidRDefault="00C4045B" w:rsidP="00C40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4045B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able S5</w:t>
            </w:r>
            <w:r w:rsidRPr="00C4045B">
              <w:rPr>
                <w:rFonts w:ascii="Times New Roman" w:hAnsi="Times New Roman" w:cs="Times New Roman"/>
                <w:sz w:val="24"/>
                <w:szCs w:val="24"/>
              </w:rPr>
              <w:t xml:space="preserve">. Continued </w:t>
            </w:r>
          </w:p>
        </w:tc>
      </w:tr>
      <w:tr w:rsidR="00C4045B" w:rsidRPr="0076506F" w:rsidTr="00C4045B">
        <w:trPr>
          <w:trHeight w:val="290"/>
        </w:trPr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7552.t1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96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28624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30271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53804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19713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630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13244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51037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53231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23792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9246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63825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1079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3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0.3874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0.8689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47539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27402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99510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51533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9880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9769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509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91691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1200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0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3982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7038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1828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66749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63103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64808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813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8749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2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4974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321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09176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0332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0777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6318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2811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66589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7257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6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9160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2748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39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8104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8972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9416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2023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7103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6759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1586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87124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6630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5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1311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262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546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4595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1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0752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3865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3429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53294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1886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26096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896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9304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3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7207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52996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29617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6.8009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71516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68604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1820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06598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9053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0058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0049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0417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4554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5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649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1198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266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0685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7700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6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3292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227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4875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3885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1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58225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6834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6533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3846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4848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5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98460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45027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75481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1081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63784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09116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05980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41902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1498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3822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58094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67943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8764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0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992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0531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53013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80329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551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5205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290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291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3517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7610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0150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21537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5654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5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2733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08159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4788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54711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17265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70266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7740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5912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9411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1295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6379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27488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8351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9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8803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57392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09303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18925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9817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11049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9324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8831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001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9351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3136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33228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2456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5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3633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19385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55430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5641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30094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3202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327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80055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0177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95992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71062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391159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9510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5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3882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54402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90618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95873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394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9181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0120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38745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9764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775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4105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96938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6518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5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2631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2388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4914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15344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5422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3186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57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1319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192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8963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1072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49211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4122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20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6240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8506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0261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10208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78263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64865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9834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07805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3838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26802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44785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228451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8956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2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956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35288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69911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71897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95644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2077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5742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08307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08421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47638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18778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545182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0550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3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16888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20292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13187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78701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17145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2.0186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6284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77191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30028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48806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60015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456759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5857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5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7377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8169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8049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38439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1664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9531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5860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58665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38206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63201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46928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012572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1548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0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4.922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6812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3852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0938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86839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85758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69676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0975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8708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87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4022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366392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1805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0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9.9059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5217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00838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0621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7947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791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45796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41906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06261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25932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5278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122975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3466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5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7.0245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3.5395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7.1593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1.2775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9.9956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8.4817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6.8998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8.2019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0.5146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3.4402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89.519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5.2985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8153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6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61167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59035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3492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8601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3095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8294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12469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4.5635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1.5414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9.8415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2.405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9.73063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5036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2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8141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44966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3624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39729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4025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89834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36204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95787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9.7766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48017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83142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460831</w:t>
            </w:r>
          </w:p>
        </w:tc>
      </w:tr>
      <w:tr w:rsidR="0082733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9414.t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73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60717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4686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6737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2566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682694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34648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06037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175995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54711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4.19259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9.68522</w:t>
            </w:r>
          </w:p>
        </w:tc>
        <w:tc>
          <w:tcPr>
            <w:tcW w:w="0" w:type="auto"/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25792</w:t>
            </w:r>
          </w:p>
        </w:tc>
      </w:tr>
      <w:tr w:rsidR="00827336" w:rsidRPr="0076506F" w:rsidTr="00C4045B">
        <w:trPr>
          <w:trHeight w:val="290"/>
        </w:trPr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2101.t1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10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47596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31957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2603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66936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30066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9602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70268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176051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55047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70889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254727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2139</w:t>
            </w:r>
          </w:p>
        </w:tc>
      </w:tr>
      <w:tr w:rsidR="00827336" w:rsidRPr="0076506F" w:rsidTr="00C4045B">
        <w:trPr>
          <w:trHeight w:val="290"/>
        </w:trPr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1762.t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4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6.17394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6.8210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5.02582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3.7137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0.6685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1.6409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5.681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9637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973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4.93505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8.51247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9.02157</w:t>
            </w:r>
          </w:p>
        </w:tc>
      </w:tr>
      <w:tr w:rsidR="00827336" w:rsidRPr="0076506F" w:rsidTr="00C4045B">
        <w:trPr>
          <w:trHeight w:val="290"/>
        </w:trPr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827336" w:rsidRPr="00BE455E" w:rsidRDefault="00827336" w:rsidP="0082733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827336" w:rsidRPr="0076506F" w:rsidRDefault="00827336" w:rsidP="00827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4045B" w:rsidRPr="0076506F" w:rsidTr="00C4045B">
        <w:trPr>
          <w:trHeight w:val="290"/>
        </w:trPr>
        <w:tc>
          <w:tcPr>
            <w:tcW w:w="0" w:type="auto"/>
            <w:gridSpan w:val="14"/>
            <w:tcBorders>
              <w:bottom w:val="single" w:sz="12" w:space="0" w:color="auto"/>
            </w:tcBorders>
            <w:noWrap/>
            <w:vAlign w:val="center"/>
          </w:tcPr>
          <w:p w:rsidR="00C4045B" w:rsidRPr="00C4045B" w:rsidRDefault="00C4045B" w:rsidP="00C404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4045B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able S5</w:t>
            </w:r>
            <w:r w:rsidRPr="00C4045B">
              <w:rPr>
                <w:rFonts w:ascii="Times New Roman" w:hAnsi="Times New Roman" w:cs="Times New Roman"/>
                <w:sz w:val="24"/>
                <w:szCs w:val="24"/>
              </w:rPr>
              <w:t>. Continued</w:t>
            </w:r>
          </w:p>
        </w:tc>
      </w:tr>
      <w:tr w:rsidR="00C4045B" w:rsidRPr="0076506F" w:rsidTr="00C4045B">
        <w:trPr>
          <w:trHeight w:val="290"/>
        </w:trPr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0501.t1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34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029425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351073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256292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758974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757438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496244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699884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029983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935686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74686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55627</w:t>
            </w: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186537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7643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2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530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209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3076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32236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8399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9420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7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8907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68749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27569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9872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4204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0781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120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5653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397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8158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6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6629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789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645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5030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2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409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5318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4486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53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600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4996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5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57.009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6.1764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1.747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0.1427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1.3410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4.7967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4.185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9.0367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4.2360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5.1337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5.720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8.47787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6412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6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1.9258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6.506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7.6559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6.0744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8.8690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4.1127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8.1026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6.8101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7.2086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2.484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57.492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2.9683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53660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6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18336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8175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3777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400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0025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932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0710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2258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655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86163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0766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3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3037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7246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5.2692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3601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79927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8109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2471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50678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9793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21785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6039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890199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4690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4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13929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9637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66691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0435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3171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62785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02616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412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5670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05831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6536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89755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6770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2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60997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72286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25237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41884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48706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78736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8498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03095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3964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0004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5257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84669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2614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1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2492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098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6167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8368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0977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13201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929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900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663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8827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6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10587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3.2604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9.4864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4.535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7.7038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0.090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1962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5354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201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4187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8487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0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19524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37433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67948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32853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47287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16530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9117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9864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415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828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1741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1327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0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1661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53614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9050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13505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10532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795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3505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18094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8418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2256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3543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98759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53820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7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9229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5627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8424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5067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5287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7534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0684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8739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0403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35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2094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4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80589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68543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24278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96350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80295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74875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97719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84860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93371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3716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3476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02162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1855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1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1421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56516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6197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118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01287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2797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11320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28413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05700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473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3327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25251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1763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0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2.0110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1.733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4.5633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1.7777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9.5455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2.1984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3.7048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5.6705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2.9091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386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6.9016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7.14769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4482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5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8.7361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9.4627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3.7710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1.2585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8.6726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3.2737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1.127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7.7671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7.1707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0.8113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7.0207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2.61661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5613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2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7.000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0.2138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0.0673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1.5300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7.4147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6.0956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1.90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8.1322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8.7197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2.3511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7.7927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9.33682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8570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5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5.0999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8915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1566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5930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4.4726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4.8517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3775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44160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72741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36617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68173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677949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8659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5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8.9845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92649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7828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82214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11843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16747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4912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2029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3315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6367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5478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51194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52916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6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5.0904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6979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623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4611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5.5779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5.9501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6.4454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79804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02680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2283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3024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809257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5848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2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3.0686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0001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56008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01856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5.7437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4.9819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9681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93391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11701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81912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05905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537074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9838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7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2.9658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364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47223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2408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4.856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7.4705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6.2173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1.0718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7.15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0.3504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83.704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1.9519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8993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37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5805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0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6679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7388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5795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2812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5630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44049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0.6461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069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39263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149527</w:t>
            </w:r>
          </w:p>
        </w:tc>
      </w:tr>
      <w:tr w:rsidR="00C4045B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3030.t1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1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6816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12978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97292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40587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0.9989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5.3243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1.02393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8.80096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8.36645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2.01039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8.76534</w:t>
            </w:r>
          </w:p>
        </w:tc>
        <w:tc>
          <w:tcPr>
            <w:tcW w:w="0" w:type="auto"/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7.7247</w:t>
            </w:r>
          </w:p>
        </w:tc>
      </w:tr>
      <w:tr w:rsidR="00C4045B" w:rsidRPr="0076506F" w:rsidTr="00DA7A66">
        <w:trPr>
          <w:trHeight w:val="290"/>
        </w:trPr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2781.t1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84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028954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775786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68435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15216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1286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6775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457968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12099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5.7053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914418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337695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432278</w:t>
            </w:r>
          </w:p>
        </w:tc>
      </w:tr>
      <w:tr w:rsidR="00C4045B" w:rsidRPr="0076506F" w:rsidTr="00DA7A66">
        <w:trPr>
          <w:trHeight w:val="290"/>
        </w:trPr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7764.t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97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762756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02860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92309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18619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723652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1.66959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80979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4.64154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78376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6.14329</w:t>
            </w:r>
          </w:p>
        </w:tc>
      </w:tr>
      <w:tr w:rsidR="00C4045B" w:rsidRPr="0076506F" w:rsidTr="00DA7A66">
        <w:trPr>
          <w:trHeight w:val="290"/>
        </w:trPr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BE455E" w:rsidRDefault="00C4045B" w:rsidP="00C4045B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  <w:noWrap/>
            <w:vAlign w:val="center"/>
          </w:tcPr>
          <w:p w:rsidR="00C4045B" w:rsidRPr="0076506F" w:rsidRDefault="00C4045B" w:rsidP="00C4045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A7A66" w:rsidRPr="0076506F" w:rsidTr="00EB3B35">
        <w:trPr>
          <w:trHeight w:val="290"/>
        </w:trPr>
        <w:tc>
          <w:tcPr>
            <w:tcW w:w="0" w:type="auto"/>
            <w:gridSpan w:val="14"/>
            <w:tcBorders>
              <w:bottom w:val="single" w:sz="12" w:space="0" w:color="auto"/>
            </w:tcBorders>
            <w:noWrap/>
            <w:vAlign w:val="center"/>
          </w:tcPr>
          <w:p w:rsidR="00DA7A66" w:rsidRPr="00DA7A66" w:rsidRDefault="00DA7A66" w:rsidP="00DA7A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7A66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able S5</w:t>
            </w:r>
            <w:r w:rsidRPr="00DA7A66">
              <w:rPr>
                <w:rFonts w:ascii="Times New Roman" w:hAnsi="Times New Roman" w:cs="Times New Roman"/>
                <w:sz w:val="24"/>
                <w:szCs w:val="24"/>
              </w:rPr>
              <w:t xml:space="preserve">. Continued  </w:t>
            </w:r>
          </w:p>
        </w:tc>
      </w:tr>
      <w:tr w:rsidR="00DA7A66" w:rsidRPr="0076506F" w:rsidTr="00DA7A66">
        <w:trPr>
          <w:trHeight w:val="290"/>
        </w:trPr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3678.t1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17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10247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92859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01562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11567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279082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7.76667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738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49823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62441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87773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noWrap/>
            <w:vAlign w:val="center"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6196</w:t>
            </w:r>
          </w:p>
        </w:tc>
      </w:tr>
      <w:tr w:rsidR="00DA7A66" w:rsidRPr="0076506F" w:rsidTr="00DA7A66">
        <w:trPr>
          <w:trHeight w:val="290"/>
        </w:trPr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1087.t1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38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6715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837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19411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82838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19337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8519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3231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70129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927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8911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7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84096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74094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4193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4165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844697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58175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8925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19018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5045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5960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27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37237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84675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06433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24618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6246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307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814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21028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57276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55051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7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9.1916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0973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13383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52043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17205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85955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1505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55838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3653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63053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08554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4155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8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821527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7388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5365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356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3860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387735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99627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35807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3743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58066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00108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1027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0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05925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2015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1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130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1587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097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7884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98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7556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0348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8941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35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286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10059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3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1.4526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8.0050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436218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15532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26889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76057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94799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0910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52467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6396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807143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609868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2714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83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0.09067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525647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966337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2375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6089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32258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70353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431803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5498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11105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44145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2694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1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2.82003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1.46258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9.7687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0.44633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6.030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9.2884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4.4151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4.3067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213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3.7787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7.30448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0.63288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5336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9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400253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27035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028325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925365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30748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26451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60803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41301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89694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34734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11956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290043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08863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28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8.10868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5.839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9.4620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6.9365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9.5330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1.04447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33147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8329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84035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81249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94214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827221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0023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7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4.15495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3.9153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4.56985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5.6724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7.5534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4.3677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9.9826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6.03308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0.8364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5.5855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0.3372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2.59353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9516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6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00928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67094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1666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1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9412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4485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5.3667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4.06145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6.5023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3.1400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25662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72915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99916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90197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96273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118167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8380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5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0.8415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0.12913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6.8857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1.1432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9.4848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60.4333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68539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1577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521753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001518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227193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5689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43885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4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23062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8379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0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0.5718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0.9217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6.0793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2.028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9.01845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1.3590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8.0366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7486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790958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691073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6.3573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1.11994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35391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2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7.89128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7.360253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90594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6.326155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9.124817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0.7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16198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.09307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67041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52124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131006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135693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5670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93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6850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53179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DA7A66" w:rsidRPr="0076506F" w:rsidTr="0076506F">
        <w:trPr>
          <w:trHeight w:val="290"/>
        </w:trPr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5672.t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094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1193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40013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16151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651072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DA7A66" w:rsidRPr="0076506F" w:rsidTr="00DA7A66">
        <w:trPr>
          <w:trHeight w:val="290"/>
        </w:trPr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8382.t1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01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491147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827139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.67286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406664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368869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931822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1375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.030075</w:t>
            </w:r>
          </w:p>
        </w:tc>
        <w:tc>
          <w:tcPr>
            <w:tcW w:w="0" w:type="auto"/>
            <w:tcBorders>
              <w:bottom w:val="nil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DA7A66" w:rsidRPr="0076506F" w:rsidTr="00DA7A66">
        <w:trPr>
          <w:trHeight w:val="290"/>
        </w:trPr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RSG28385.t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DA7A66" w:rsidRPr="00BE455E" w:rsidRDefault="00DA7A66" w:rsidP="00DA7A66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BE455E">
              <w:rPr>
                <w:rFonts w:ascii="Arial" w:hAnsi="Arial" w:cs="Arial"/>
                <w:i/>
                <w:sz w:val="16"/>
                <w:szCs w:val="16"/>
              </w:rPr>
              <w:t>RsNAC102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3.31554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8.76149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5.39883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2.57511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7.26996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1822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1.32145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8.657075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5.858408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3.759685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42.58586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noWrap/>
            <w:vAlign w:val="center"/>
            <w:hideMark/>
          </w:tcPr>
          <w:p w:rsidR="00DA7A66" w:rsidRPr="0076506F" w:rsidRDefault="00DA7A66" w:rsidP="00DA7A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506F">
              <w:rPr>
                <w:rFonts w:ascii="Arial" w:hAnsi="Arial" w:cs="Arial"/>
                <w:sz w:val="16"/>
                <w:szCs w:val="16"/>
              </w:rPr>
              <w:t>16.27385</w:t>
            </w:r>
          </w:p>
        </w:tc>
      </w:tr>
    </w:tbl>
    <w:p w:rsidR="0076506F" w:rsidRDefault="0076506F"/>
    <w:sectPr w:rsidR="0076506F" w:rsidSect="0076506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wNDE3NTQ0N7QwNTNR0lEKTi0uzszPAykwqwUAR9RKpywAAAA="/>
  </w:docVars>
  <w:rsids>
    <w:rsidRoot w:val="0089298A"/>
    <w:rsid w:val="0001643C"/>
    <w:rsid w:val="00083914"/>
    <w:rsid w:val="0018295F"/>
    <w:rsid w:val="002872D0"/>
    <w:rsid w:val="0076506F"/>
    <w:rsid w:val="00827336"/>
    <w:rsid w:val="00857F0A"/>
    <w:rsid w:val="0089298A"/>
    <w:rsid w:val="00B13FBA"/>
    <w:rsid w:val="00B86B9C"/>
    <w:rsid w:val="00BE455E"/>
    <w:rsid w:val="00C23858"/>
    <w:rsid w:val="00C4045B"/>
    <w:rsid w:val="00D41A73"/>
    <w:rsid w:val="00D678C6"/>
    <w:rsid w:val="00DA7A66"/>
    <w:rsid w:val="00F03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1FE418D-9AED-416D-98D6-2D3A1E07D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12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50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6506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6506F"/>
    <w:rPr>
      <w:color w:val="800080"/>
      <w:u w:val="single"/>
    </w:rPr>
  </w:style>
  <w:style w:type="paragraph" w:customStyle="1" w:styleId="xl65">
    <w:name w:val="xl65"/>
    <w:basedOn w:val="Normal"/>
    <w:rsid w:val="0076506F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76506F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DDD9C4"/>
      <w:spacing w:before="100" w:beforeAutospacing="1" w:after="100" w:afterAutospacing="1" w:line="240" w:lineRule="auto"/>
      <w:textAlignment w:val="bottom"/>
    </w:pPr>
    <w:rPr>
      <w:rFonts w:ascii="Calibri" w:eastAsia="Times New Roman" w:hAnsi="Calibri" w:cs="Times New Roman"/>
      <w:b/>
      <w:bCs/>
      <w:sz w:val="24"/>
      <w:szCs w:val="24"/>
    </w:rPr>
  </w:style>
  <w:style w:type="paragraph" w:customStyle="1" w:styleId="xl67">
    <w:name w:val="xl67"/>
    <w:basedOn w:val="Normal"/>
    <w:rsid w:val="0076506F"/>
    <w:pPr>
      <w:shd w:val="clear" w:color="000000" w:fill="DDD9C4"/>
      <w:spacing w:before="100" w:beforeAutospacing="1" w:after="100" w:afterAutospacing="1" w:line="240" w:lineRule="auto"/>
    </w:pPr>
    <w:rPr>
      <w:rFonts w:ascii="Calibri" w:eastAsia="Times New Roman" w:hAnsi="Calibri" w:cs="Times New Roman"/>
      <w:b/>
      <w:bCs/>
      <w:sz w:val="24"/>
      <w:szCs w:val="24"/>
    </w:rPr>
  </w:style>
  <w:style w:type="paragraph" w:customStyle="1" w:styleId="xl68">
    <w:name w:val="xl68"/>
    <w:basedOn w:val="Normal"/>
    <w:rsid w:val="0076506F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76506F"/>
    <w:pPr>
      <w:shd w:val="clear" w:color="000000" w:fill="F79646"/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76506F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hd w:val="clear" w:color="000000" w:fill="DDD9C4"/>
      <w:spacing w:before="100" w:beforeAutospacing="1" w:after="100" w:afterAutospacing="1" w:line="240" w:lineRule="auto"/>
      <w:textAlignment w:val="bottom"/>
    </w:pPr>
    <w:rPr>
      <w:rFonts w:ascii="Calibri" w:eastAsia="Times New Roman" w:hAnsi="Calibri" w:cs="Times New Roman"/>
      <w:b/>
      <w:bCs/>
      <w:sz w:val="24"/>
      <w:szCs w:val="24"/>
    </w:rPr>
  </w:style>
  <w:style w:type="paragraph" w:customStyle="1" w:styleId="xl71">
    <w:name w:val="xl71"/>
    <w:basedOn w:val="Normal"/>
    <w:rsid w:val="0076506F"/>
    <w:pPr>
      <w:shd w:val="clear" w:color="000000" w:fill="C00000"/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2">
    <w:name w:val="xl72"/>
    <w:basedOn w:val="Normal"/>
    <w:rsid w:val="0076506F"/>
    <w:pPr>
      <w:shd w:val="clear" w:color="000000" w:fill="C00000"/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76506F"/>
    <w:pPr>
      <w:shd w:val="clear" w:color="000000" w:fill="538DD5"/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4">
    <w:name w:val="xl74"/>
    <w:basedOn w:val="Normal"/>
    <w:rsid w:val="0076506F"/>
    <w:pPr>
      <w:shd w:val="clear" w:color="000000" w:fill="60497A"/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5">
    <w:name w:val="xl75"/>
    <w:basedOn w:val="Normal"/>
    <w:rsid w:val="0076506F"/>
    <w:pPr>
      <w:shd w:val="clear" w:color="000000" w:fill="DA9694"/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6">
    <w:name w:val="xl76"/>
    <w:basedOn w:val="Normal"/>
    <w:rsid w:val="0076506F"/>
    <w:pPr>
      <w:shd w:val="clear" w:color="000000" w:fill="FABF8F"/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7">
    <w:name w:val="xl77"/>
    <w:basedOn w:val="Normal"/>
    <w:rsid w:val="0076506F"/>
    <w:pPr>
      <w:shd w:val="clear" w:color="000000" w:fill="95B3D7"/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8">
    <w:name w:val="xl78"/>
    <w:basedOn w:val="Normal"/>
    <w:rsid w:val="0076506F"/>
    <w:pPr>
      <w:shd w:val="clear" w:color="000000" w:fill="C4D79B"/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9">
    <w:name w:val="xl79"/>
    <w:basedOn w:val="Normal"/>
    <w:rsid w:val="0076506F"/>
    <w:pPr>
      <w:shd w:val="clear" w:color="000000" w:fill="F79646"/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0">
    <w:name w:val="xl80"/>
    <w:basedOn w:val="Normal"/>
    <w:rsid w:val="007650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1">
    <w:name w:val="xl81"/>
    <w:basedOn w:val="Normal"/>
    <w:rsid w:val="0076506F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2">
    <w:name w:val="xl82"/>
    <w:basedOn w:val="Normal"/>
    <w:rsid w:val="0076506F"/>
    <w:pPr>
      <w:shd w:val="clear" w:color="000000" w:fill="538DD5"/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3">
    <w:name w:val="xl83"/>
    <w:basedOn w:val="Normal"/>
    <w:rsid w:val="0076506F"/>
    <w:pPr>
      <w:shd w:val="clear" w:color="000000" w:fill="DA9694"/>
      <w:spacing w:before="100" w:beforeAutospacing="1" w:after="100" w:afterAutospacing="1" w:line="240" w:lineRule="auto"/>
      <w:textAlignment w:val="bottom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table" w:styleId="TableGrid">
    <w:name w:val="Table Grid"/>
    <w:basedOn w:val="TableNormal"/>
    <w:uiPriority w:val="39"/>
    <w:rsid w:val="0076506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13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6</Pages>
  <Words>2925</Words>
  <Characters>16679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ja</dc:creator>
  <cp:keywords/>
  <dc:description/>
  <cp:lastModifiedBy>Karanja</cp:lastModifiedBy>
  <cp:revision>12</cp:revision>
  <dcterms:created xsi:type="dcterms:W3CDTF">2017-08-17T14:19:00Z</dcterms:created>
  <dcterms:modified xsi:type="dcterms:W3CDTF">2017-09-26T02:28:00Z</dcterms:modified>
</cp:coreProperties>
</file>